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ๆนะคะ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การสร้างต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ๆ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ทำได้ค่ะ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เป็น select fr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เป็นการรวมตามเงื่อนไข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มี 3 เล่มรวมราคามาทั้งหมดได้เท่านี้อันนี้คือคำสั่ง Group by คือจัดกลุ่มมานั่นเองนะคะการจัดกลุ่มข้อมนักศึกษาปี 3 ชายรวมแล้วมีกี่คนจะรวมโดยทั้งคณะหรือทั้งมหาวิทยาลัยแล้วแต่เรากำหนดเงื่อนไขนะคะ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ระบบจัดการฐานข้อมูลก็สามารถจัดการได้ทั้งหมดนะคะออกมาจะเป็นส่งของคำสั่งในการปรับปรุงฐานข้อมูลก็คือเป็นการเพิ่มแก้ไขการลบข้อมูลนะคะการ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ว่าให้ใส่คอลัมไหนแต่ถ้ถ้าคุณสลับตำแหน่งมันก็จะไม่สนใจว่าคุณใส่คอลัมน์ผิดคำถูกไม่รู้คำสั่งก็คือ insert into ตัวนี้แต่ถ้าคุณสลับตำแหน่งผิดใส่ 520มาอยู่ตรงนี้แทนเนี่ยมันก็จะกลายเป็น Book ID 520 นะคะ แต่นี้ที่มันใส่ถูกเพราะว่าเรียงลำดับตามคอลัมน์ต้องแค่นั้นเองต่อมาเพื่อความชัวร์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สำหรับการเพิ่มข้อมูลต่อมาเป็นคำสั่งในการ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 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ก็ตามนี้เลยนะคะ 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 หน้าบอมนิ้วมือมาให้พร้อมเพราะเราต้องพิมพ์เองอาทิตย์นี้ก็จะประมาณนี้นะคะ เดี๋ยวเราอาทิตย์หน้าՐก็มาให้เร็วหน่อยเพราะว่าเราจะไปปฏิบัตินะคะ ก็ขอบคุณล่ามขอบคุณความนะคะ วันนี้ก็ประมาณนี้ค่ะ ขอบคุณมากนะคะ - 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โปรแกรมค่อนข้างสำเร็จรูปเลยนะคะ เราจะตั้งคีย์ลัดยังไงอันไหนจะเป็นความสัมพันธ์นะคะก่อนที่เราจะทำสิ่งเหล่านี้ได้เราต้องดูแล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1-23T10:33:15Z</dcterms:created>
  <dcterms:modified xsi:type="dcterms:W3CDTF">2023-01-23T1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กราคม 2566 เวลา 13.49 น.</vt:lpwstr>
  </property>
  <property fmtid="{D5CDD505-2E9C-101B-9397-08002B2CF9AE}" pid="3" name="subtitle">
    <vt:lpwstr/>
  </property>
</Properties>
</file>